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PUBLICATION DATE: May 1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May 6, 2019, from 5:30 PM until</w:t>
      </w:r>
      <w:r>
        <w:t xml:space="preserve"> </w:t>
      </w:r>
      <w:r>
        <w:t xml:space="preserve">no later than 7:30 PM, in the front meeting room of the Props Ale</w:t>
      </w:r>
      <w:r>
        <w:t xml:space="preserve"> </w:t>
      </w:r>
      <w:r>
        <w:t xml:space="preserve">House in Niceville, Florida. Directions and details of the (always</w:t>
      </w:r>
      <w:r>
        <w:t xml:space="preserve"> </w:t>
      </w:r>
      <w:r>
        <w:t xml:space="preserve">free) 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b1ed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4-10T10:40:09Z</dcterms:created>
  <dcterms:modified xsi:type="dcterms:W3CDTF">2019-04-10T10:40:09Z</dcterms:modified>
</cp:coreProperties>
</file>